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725B308F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4E73F0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E73F0">
        <w:rPr>
          <w:rFonts w:ascii="Times New Roman" w:eastAsia="Times New Roman" w:hAnsi="Times New Roman" w:cs="Times New Roman"/>
          <w:b/>
          <w:bCs/>
          <w:sz w:val="24"/>
          <w:szCs w:val="24"/>
        </w:rPr>
        <w:t>Text File Editing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>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2F62C115" w:rsidR="000E6081" w:rsidRDefault="00BA5FB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4E73F0">
        <w:rPr>
          <w:rFonts w:ascii="Times New Roman" w:eastAsia="Times New Roman" w:hAnsi="Times New Roman" w:cs="Times New Roman"/>
          <w:sz w:val="24"/>
          <w:szCs w:val="24"/>
        </w:rPr>
        <w:t>5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BA5FBF" w:rsidRDefault="00BA5FBF" w:rsidP="00BA5FBF"/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6F1065E0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:</w:t>
      </w:r>
    </w:p>
    <w:p w14:paraId="71E74EC3" w14:textId="77777777" w:rsidR="001F5791" w:rsidRDefault="001F5791" w:rsidP="001F5791">
      <w:r>
        <w:t xml:space="preserve">Procedure </w:t>
      </w:r>
      <w:proofErr w:type="spellStart"/>
      <w:proofErr w:type="gramStart"/>
      <w:r>
        <w:t>appendToFile</w:t>
      </w:r>
      <w:proofErr w:type="spellEnd"/>
      <w:r>
        <w:t>(</w:t>
      </w:r>
      <w:proofErr w:type="gramEnd"/>
      <w:r>
        <w:t>filename, data)</w:t>
      </w:r>
    </w:p>
    <w:p w14:paraId="51C589DF" w14:textId="77777777" w:rsidR="001F5791" w:rsidRDefault="001F5791" w:rsidP="001F5791">
      <w:r>
        <w:t xml:space="preserve">    Open the file named filename in append </w:t>
      </w:r>
      <w:proofErr w:type="gramStart"/>
      <w:r>
        <w:t>mode</w:t>
      </w:r>
      <w:proofErr w:type="gramEnd"/>
    </w:p>
    <w:p w14:paraId="224713BE" w14:textId="77777777" w:rsidR="001F5791" w:rsidRDefault="001F5791" w:rsidP="001F5791">
      <w:r>
        <w:t xml:space="preserve">    If the file is open</w:t>
      </w:r>
    </w:p>
    <w:p w14:paraId="1BCD30CC" w14:textId="77777777" w:rsidR="001F5791" w:rsidRDefault="001F5791" w:rsidP="001F5791">
      <w:r>
        <w:t xml:space="preserve">        Write data to the </w:t>
      </w:r>
      <w:proofErr w:type="gramStart"/>
      <w:r>
        <w:t>file</w:t>
      </w:r>
      <w:proofErr w:type="gramEnd"/>
    </w:p>
    <w:p w14:paraId="29D5D49B" w14:textId="77777777" w:rsidR="001F5791" w:rsidRDefault="001F5791" w:rsidP="001F5791">
      <w:r>
        <w:t xml:space="preserve">        Close the </w:t>
      </w:r>
      <w:proofErr w:type="gramStart"/>
      <w:r>
        <w:t>file</w:t>
      </w:r>
      <w:proofErr w:type="gramEnd"/>
    </w:p>
    <w:p w14:paraId="0B4A17A0" w14:textId="77777777" w:rsidR="001F5791" w:rsidRDefault="001F5791" w:rsidP="001F5791">
      <w:r>
        <w:t xml:space="preserve">        Display "Data appended to filename successfully."</w:t>
      </w:r>
    </w:p>
    <w:p w14:paraId="34791C62" w14:textId="77777777" w:rsidR="001F5791" w:rsidRDefault="001F5791" w:rsidP="001F5791">
      <w:r>
        <w:t xml:space="preserve">    Else</w:t>
      </w:r>
    </w:p>
    <w:p w14:paraId="2542AB7A" w14:textId="77777777" w:rsidR="001F5791" w:rsidRDefault="001F5791" w:rsidP="001F5791">
      <w:r>
        <w:t xml:space="preserve">        Display "Unable to open file: </w:t>
      </w:r>
      <w:proofErr w:type="gramStart"/>
      <w:r>
        <w:t>filename</w:t>
      </w:r>
      <w:proofErr w:type="gramEnd"/>
      <w:r>
        <w:t>"</w:t>
      </w:r>
    </w:p>
    <w:p w14:paraId="09B932ED" w14:textId="77777777" w:rsidR="001F5791" w:rsidRDefault="001F5791" w:rsidP="001F5791">
      <w:r>
        <w:t xml:space="preserve">    End If</w:t>
      </w:r>
    </w:p>
    <w:p w14:paraId="20E36C24" w14:textId="77777777" w:rsidR="001F5791" w:rsidRDefault="001F5791" w:rsidP="001F5791">
      <w:r>
        <w:t>End Procedure</w:t>
      </w:r>
    </w:p>
    <w:p w14:paraId="4FB863D7" w14:textId="77777777" w:rsidR="001F5791" w:rsidRDefault="001F5791" w:rsidP="001F5791"/>
    <w:p w14:paraId="6FDB02DF" w14:textId="77777777" w:rsidR="001F5791" w:rsidRDefault="001F5791" w:rsidP="001F5791">
      <w:r>
        <w:t xml:space="preserve">Procedure </w:t>
      </w:r>
      <w:proofErr w:type="spellStart"/>
      <w:r>
        <w:t>reverseString</w:t>
      </w:r>
      <w:proofErr w:type="spellEnd"/>
      <w:r>
        <w:t>(str)</w:t>
      </w:r>
    </w:p>
    <w:p w14:paraId="400A2810" w14:textId="77777777" w:rsidR="001F5791" w:rsidRDefault="001F5791" w:rsidP="001F5791">
      <w:r>
        <w:t xml:space="preserve">    Create a new string </w:t>
      </w:r>
      <w:proofErr w:type="spellStart"/>
      <w:r>
        <w:t>reversedStr</w:t>
      </w:r>
      <w:proofErr w:type="spellEnd"/>
      <w:r>
        <w:t xml:space="preserve"> and copy str into </w:t>
      </w:r>
      <w:proofErr w:type="gramStart"/>
      <w:r>
        <w:t>it</w:t>
      </w:r>
      <w:proofErr w:type="gramEnd"/>
    </w:p>
    <w:p w14:paraId="60AFBBD0" w14:textId="77777777" w:rsidR="001F5791" w:rsidRDefault="001F5791" w:rsidP="001F5791">
      <w:r>
        <w:t xml:space="preserve">    Initialize start to </w:t>
      </w:r>
      <w:proofErr w:type="gramStart"/>
      <w:r>
        <w:t>0</w:t>
      </w:r>
      <w:proofErr w:type="gramEnd"/>
    </w:p>
    <w:p w14:paraId="50C4F7C6" w14:textId="77777777" w:rsidR="001F5791" w:rsidRDefault="001F5791" w:rsidP="001F5791">
      <w:r>
        <w:t xml:space="preserve">    Initialize end to length of str - </w:t>
      </w:r>
      <w:proofErr w:type="gramStart"/>
      <w:r>
        <w:t>1</w:t>
      </w:r>
      <w:proofErr w:type="gramEnd"/>
    </w:p>
    <w:p w14:paraId="2F623F45" w14:textId="77777777" w:rsidR="001F5791" w:rsidRDefault="001F5791" w:rsidP="001F5791"/>
    <w:p w14:paraId="672219D3" w14:textId="77777777" w:rsidR="001F5791" w:rsidRDefault="001F5791" w:rsidP="001F5791">
      <w:r>
        <w:t xml:space="preserve">    While start is less than end</w:t>
      </w:r>
    </w:p>
    <w:p w14:paraId="224592BD" w14:textId="77777777" w:rsidR="001F5791" w:rsidRDefault="001F5791" w:rsidP="001F5791">
      <w:r>
        <w:t xml:space="preserve">        Swap characters at position start and end in </w:t>
      </w:r>
      <w:proofErr w:type="spellStart"/>
      <w:proofErr w:type="gramStart"/>
      <w:r>
        <w:t>reversedStr</w:t>
      </w:r>
      <w:proofErr w:type="spellEnd"/>
      <w:proofErr w:type="gramEnd"/>
    </w:p>
    <w:p w14:paraId="621B2364" w14:textId="77777777" w:rsidR="001F5791" w:rsidRDefault="001F5791" w:rsidP="001F5791">
      <w:r>
        <w:t xml:space="preserve">        Increment start</w:t>
      </w:r>
    </w:p>
    <w:p w14:paraId="46299F26" w14:textId="77777777" w:rsidR="001F5791" w:rsidRDefault="001F5791" w:rsidP="001F5791">
      <w:r>
        <w:t xml:space="preserve">        Decrement end</w:t>
      </w:r>
    </w:p>
    <w:p w14:paraId="45CB5D41" w14:textId="77777777" w:rsidR="001F5791" w:rsidRDefault="001F5791" w:rsidP="001F5791">
      <w:r>
        <w:t xml:space="preserve">    End While</w:t>
      </w:r>
    </w:p>
    <w:p w14:paraId="25C56866" w14:textId="77777777" w:rsidR="001F5791" w:rsidRDefault="001F5791" w:rsidP="001F5791"/>
    <w:p w14:paraId="2142C61B" w14:textId="77777777" w:rsidR="001F5791" w:rsidRDefault="001F5791" w:rsidP="001F5791">
      <w:r>
        <w:t xml:space="preserve">    Return </w:t>
      </w:r>
      <w:proofErr w:type="spellStart"/>
      <w:proofErr w:type="gramStart"/>
      <w:r>
        <w:t>reversedStr</w:t>
      </w:r>
      <w:proofErr w:type="spellEnd"/>
      <w:proofErr w:type="gramEnd"/>
    </w:p>
    <w:p w14:paraId="19B6C45D" w14:textId="77777777" w:rsidR="001F5791" w:rsidRDefault="001F5791" w:rsidP="001F5791">
      <w:r>
        <w:t>End Procedure</w:t>
      </w:r>
    </w:p>
    <w:p w14:paraId="1397F35D" w14:textId="77777777" w:rsidR="001F5791" w:rsidRDefault="001F5791" w:rsidP="001F5791"/>
    <w:p w14:paraId="475FE684" w14:textId="77777777" w:rsidR="001F5791" w:rsidRDefault="001F5791" w:rsidP="001F5791">
      <w:r>
        <w:t xml:space="preserve">Function </w:t>
      </w:r>
      <w:proofErr w:type="spellStart"/>
      <w:r>
        <w:t>validateInput</w:t>
      </w:r>
      <w:proofErr w:type="spellEnd"/>
      <w:r>
        <w:t>(input)</w:t>
      </w:r>
    </w:p>
    <w:p w14:paraId="451B247A" w14:textId="77777777" w:rsidR="001F5791" w:rsidRDefault="001F5791" w:rsidP="001F5791">
      <w:r>
        <w:lastRenderedPageBreak/>
        <w:t xml:space="preserve">    Define a regex pattern that allows letters, digits, '.', ',', '!', and '?'</w:t>
      </w:r>
    </w:p>
    <w:p w14:paraId="3D5343F2" w14:textId="77777777" w:rsidR="001F5791" w:rsidRDefault="001F5791" w:rsidP="001F5791">
      <w:r>
        <w:t xml:space="preserve">    Return whether input matches the regex </w:t>
      </w:r>
      <w:proofErr w:type="gramStart"/>
      <w:r>
        <w:t>pattern</w:t>
      </w:r>
      <w:proofErr w:type="gramEnd"/>
    </w:p>
    <w:p w14:paraId="3E627CC5" w14:textId="77777777" w:rsidR="001F5791" w:rsidRDefault="001F5791" w:rsidP="001F5791">
      <w:r>
        <w:t>End Function</w:t>
      </w:r>
    </w:p>
    <w:p w14:paraId="635973F2" w14:textId="77777777" w:rsidR="001F5791" w:rsidRDefault="001F5791" w:rsidP="001F5791"/>
    <w:p w14:paraId="79C1F7B5" w14:textId="77777777" w:rsidR="001F5791" w:rsidRDefault="001F5791" w:rsidP="001F5791">
      <w:r>
        <w:t xml:space="preserve">Function </w:t>
      </w:r>
      <w:proofErr w:type="gramStart"/>
      <w:r>
        <w:t>main(</w:t>
      </w:r>
      <w:proofErr w:type="gramEnd"/>
      <w:r>
        <w:t>)</w:t>
      </w:r>
    </w:p>
    <w:p w14:paraId="2148D111" w14:textId="77777777" w:rsidR="001F5791" w:rsidRDefault="001F5791" w:rsidP="001F5791">
      <w:r>
        <w:t xml:space="preserve">    Initialize </w:t>
      </w:r>
      <w:proofErr w:type="spellStart"/>
      <w:r>
        <w:t>userInput</w:t>
      </w:r>
      <w:proofErr w:type="spellEnd"/>
      <w:r>
        <w:t xml:space="preserve"> as an empty </w:t>
      </w:r>
      <w:proofErr w:type="gramStart"/>
      <w:r>
        <w:t>string</w:t>
      </w:r>
      <w:proofErr w:type="gramEnd"/>
    </w:p>
    <w:p w14:paraId="01894BD3" w14:textId="77777777" w:rsidR="001F5791" w:rsidRDefault="001F5791" w:rsidP="001F5791">
      <w:r>
        <w:t xml:space="preserve">    Declare </w:t>
      </w:r>
      <w:proofErr w:type="spellStart"/>
      <w:r>
        <w:t>inFile</w:t>
      </w:r>
      <w:proofErr w:type="spellEnd"/>
      <w:r>
        <w:t xml:space="preserve"> // a file input </w:t>
      </w:r>
      <w:proofErr w:type="gramStart"/>
      <w:r>
        <w:t>stream</w:t>
      </w:r>
      <w:proofErr w:type="gramEnd"/>
    </w:p>
    <w:p w14:paraId="0B2E9E8B" w14:textId="77777777" w:rsidR="001F5791" w:rsidRDefault="001F5791" w:rsidP="001F5791"/>
    <w:p w14:paraId="1684F984" w14:textId="77777777" w:rsidR="001F5791" w:rsidRDefault="001F5791" w:rsidP="001F5791">
      <w:r>
        <w:t xml:space="preserve">    While true</w:t>
      </w:r>
    </w:p>
    <w:p w14:paraId="0664F2B8" w14:textId="77777777" w:rsidR="001F5791" w:rsidRDefault="001F5791" w:rsidP="001F5791">
      <w:r>
        <w:t xml:space="preserve">        Display "Enter text to append to CSC450_CT5_mod5.txt (or type 'quit' to exit): "</w:t>
      </w:r>
    </w:p>
    <w:p w14:paraId="69C029B0" w14:textId="77777777" w:rsidR="001F5791" w:rsidRDefault="001F5791" w:rsidP="001F5791">
      <w:r>
        <w:t xml:space="preserve">        Read </w:t>
      </w:r>
      <w:proofErr w:type="spellStart"/>
      <w:r>
        <w:t>userInput</w:t>
      </w:r>
      <w:proofErr w:type="spellEnd"/>
      <w:r>
        <w:t xml:space="preserve"> from the </w:t>
      </w:r>
      <w:proofErr w:type="gramStart"/>
      <w:r>
        <w:t>user</w:t>
      </w:r>
      <w:proofErr w:type="gramEnd"/>
    </w:p>
    <w:p w14:paraId="0C0C26E9" w14:textId="77777777" w:rsidR="001F5791" w:rsidRDefault="001F5791" w:rsidP="001F5791"/>
    <w:p w14:paraId="493D6BE5" w14:textId="77777777" w:rsidR="001F5791" w:rsidRDefault="001F5791" w:rsidP="001F5791">
      <w:r>
        <w:t xml:space="preserve">        If </w:t>
      </w:r>
      <w:proofErr w:type="spellStart"/>
      <w:r>
        <w:t>userInput</w:t>
      </w:r>
      <w:proofErr w:type="spellEnd"/>
      <w:r>
        <w:t xml:space="preserve"> is equal to "quit" Then</w:t>
      </w:r>
    </w:p>
    <w:p w14:paraId="54611352" w14:textId="77777777" w:rsidR="001F5791" w:rsidRDefault="001F5791" w:rsidP="001F5791">
      <w:r>
        <w:t xml:space="preserve">            Break // Exit the </w:t>
      </w:r>
      <w:proofErr w:type="gramStart"/>
      <w:r>
        <w:t>loop</w:t>
      </w:r>
      <w:proofErr w:type="gramEnd"/>
    </w:p>
    <w:p w14:paraId="2B2F168B" w14:textId="77777777" w:rsidR="001F5791" w:rsidRDefault="001F5791" w:rsidP="001F5791">
      <w:r>
        <w:t xml:space="preserve">        End If</w:t>
      </w:r>
    </w:p>
    <w:p w14:paraId="48809F99" w14:textId="77777777" w:rsidR="001F5791" w:rsidRDefault="001F5791" w:rsidP="001F5791"/>
    <w:p w14:paraId="097786E7" w14:textId="77777777" w:rsidR="001F5791" w:rsidRDefault="001F5791" w:rsidP="001F5791">
      <w:r>
        <w:t xml:space="preserve">        If not </w:t>
      </w:r>
      <w:proofErr w:type="spellStart"/>
      <w:r>
        <w:t>validateInput</w:t>
      </w:r>
      <w:proofErr w:type="spellEnd"/>
      <w:r>
        <w:t>(</w:t>
      </w:r>
      <w:proofErr w:type="spellStart"/>
      <w:r>
        <w:t>userInput</w:t>
      </w:r>
      <w:proofErr w:type="spellEnd"/>
      <w:r>
        <w:t>)</w:t>
      </w:r>
    </w:p>
    <w:p w14:paraId="497F08FC" w14:textId="58ABA2FC" w:rsidR="001F5791" w:rsidRDefault="001F5791" w:rsidP="001F5791">
      <w:r>
        <w:t xml:space="preserve">            Display "Invalid input. Please provide text with only letters, digits, '.', ',', </w:t>
      </w:r>
      <w:r w:rsidR="00931786">
        <w:t xml:space="preserve">‘!’, </w:t>
      </w:r>
      <w:r>
        <w:t>and '?'"</w:t>
      </w:r>
    </w:p>
    <w:p w14:paraId="298886D0" w14:textId="77777777" w:rsidR="001F5791" w:rsidRDefault="001F5791" w:rsidP="001F5791">
      <w:r>
        <w:t xml:space="preserve">            Continue // Skip this iteration and prompt for input </w:t>
      </w:r>
      <w:proofErr w:type="gramStart"/>
      <w:r>
        <w:t>again</w:t>
      </w:r>
      <w:proofErr w:type="gramEnd"/>
    </w:p>
    <w:p w14:paraId="75A8962D" w14:textId="77777777" w:rsidR="001F5791" w:rsidRDefault="001F5791" w:rsidP="001F5791">
      <w:r>
        <w:t xml:space="preserve">        End If</w:t>
      </w:r>
    </w:p>
    <w:p w14:paraId="5F963A86" w14:textId="77777777" w:rsidR="001F5791" w:rsidRDefault="001F5791" w:rsidP="001F5791"/>
    <w:p w14:paraId="21502263" w14:textId="77777777" w:rsidR="001F5791" w:rsidRDefault="001F5791" w:rsidP="001F5791">
      <w:r>
        <w:t xml:space="preserve">        Call </w:t>
      </w:r>
      <w:proofErr w:type="spellStart"/>
      <w:proofErr w:type="gramStart"/>
      <w:r>
        <w:t>appendToFile</w:t>
      </w:r>
      <w:proofErr w:type="spellEnd"/>
      <w:r>
        <w:t>(</w:t>
      </w:r>
      <w:proofErr w:type="gramEnd"/>
      <w:r>
        <w:t xml:space="preserve">"CSC450_CT5_mod5.txt", </w:t>
      </w:r>
      <w:proofErr w:type="spellStart"/>
      <w:r>
        <w:t>userInput</w:t>
      </w:r>
      <w:proofErr w:type="spellEnd"/>
      <w:r>
        <w:t>)</w:t>
      </w:r>
    </w:p>
    <w:p w14:paraId="1A440589" w14:textId="77777777" w:rsidR="001F5791" w:rsidRDefault="001F5791" w:rsidP="001F5791">
      <w:r>
        <w:t xml:space="preserve">    End While</w:t>
      </w:r>
    </w:p>
    <w:p w14:paraId="3E951CE1" w14:textId="77777777" w:rsidR="001F5791" w:rsidRDefault="001F5791" w:rsidP="001F5791"/>
    <w:p w14:paraId="7981C1D8" w14:textId="77777777" w:rsidR="001F5791" w:rsidRDefault="001F5791" w:rsidP="001F5791">
      <w:r>
        <w:t xml:space="preserve">    Open the input file "CSC450_CT5_mod5.txt" for reading and assign it to </w:t>
      </w:r>
      <w:proofErr w:type="spellStart"/>
      <w:proofErr w:type="gramStart"/>
      <w:r>
        <w:t>inFile</w:t>
      </w:r>
      <w:proofErr w:type="spellEnd"/>
      <w:proofErr w:type="gramEnd"/>
    </w:p>
    <w:p w14:paraId="01F68112" w14:textId="77777777" w:rsidR="001F5791" w:rsidRDefault="001F5791" w:rsidP="001F5791">
      <w:r>
        <w:t xml:space="preserve">    If the file is not open</w:t>
      </w:r>
    </w:p>
    <w:p w14:paraId="68C23DEB" w14:textId="77777777" w:rsidR="001F5791" w:rsidRDefault="001F5791" w:rsidP="001F5791">
      <w:r>
        <w:t xml:space="preserve">        Display "Unable to open CSC450_CT5_mod5.txt for reading."</w:t>
      </w:r>
    </w:p>
    <w:p w14:paraId="7ECE4AEB" w14:textId="77777777" w:rsidR="001F5791" w:rsidRDefault="001F5791" w:rsidP="001F5791">
      <w:r>
        <w:t xml:space="preserve">        Return 1</w:t>
      </w:r>
    </w:p>
    <w:p w14:paraId="4B1D1574" w14:textId="77777777" w:rsidR="001F5791" w:rsidRDefault="001F5791" w:rsidP="001F5791">
      <w:r>
        <w:t xml:space="preserve">    End If</w:t>
      </w:r>
    </w:p>
    <w:p w14:paraId="35CCD530" w14:textId="77777777" w:rsidR="001F5791" w:rsidRDefault="001F5791" w:rsidP="001F5791"/>
    <w:p w14:paraId="0E1B684F" w14:textId="77777777" w:rsidR="001F5791" w:rsidRDefault="001F5791" w:rsidP="001F5791">
      <w:r>
        <w:t xml:space="preserve">    Read the entire content of </w:t>
      </w:r>
      <w:proofErr w:type="spellStart"/>
      <w:r>
        <w:t>inFile</w:t>
      </w:r>
      <w:proofErr w:type="spellEnd"/>
      <w:r>
        <w:t xml:space="preserve"> into a string named </w:t>
      </w:r>
      <w:proofErr w:type="spellStart"/>
      <w:proofErr w:type="gramStart"/>
      <w:r>
        <w:t>fileContent</w:t>
      </w:r>
      <w:proofErr w:type="spellEnd"/>
      <w:proofErr w:type="gramEnd"/>
    </w:p>
    <w:p w14:paraId="4C7D5852" w14:textId="77777777" w:rsidR="001F5791" w:rsidRDefault="001F5791" w:rsidP="001F5791">
      <w:r>
        <w:t xml:space="preserve">    Close </w:t>
      </w:r>
      <w:proofErr w:type="spellStart"/>
      <w:r>
        <w:t>inFile</w:t>
      </w:r>
      <w:proofErr w:type="spellEnd"/>
    </w:p>
    <w:p w14:paraId="7FB20F69" w14:textId="77777777" w:rsidR="001F5791" w:rsidRDefault="001F5791" w:rsidP="001F5791"/>
    <w:p w14:paraId="6D06363D" w14:textId="77777777" w:rsidR="001F5791" w:rsidRDefault="001F5791" w:rsidP="001F5791">
      <w:r>
        <w:t xml:space="preserve">    Reverse the content of </w:t>
      </w:r>
      <w:proofErr w:type="spellStart"/>
      <w:r>
        <w:t>fileContent</w:t>
      </w:r>
      <w:proofErr w:type="spellEnd"/>
      <w:r>
        <w:t xml:space="preserve"> and store it in </w:t>
      </w:r>
      <w:proofErr w:type="spellStart"/>
      <w:proofErr w:type="gramStart"/>
      <w:r>
        <w:t>reversedContent</w:t>
      </w:r>
      <w:proofErr w:type="spellEnd"/>
      <w:proofErr w:type="gramEnd"/>
    </w:p>
    <w:p w14:paraId="225BAF2F" w14:textId="77777777" w:rsidR="001F5791" w:rsidRDefault="001F5791" w:rsidP="001F5791"/>
    <w:p w14:paraId="325C5CA4" w14:textId="77777777" w:rsidR="001F5791" w:rsidRDefault="001F5791" w:rsidP="001F5791">
      <w:r>
        <w:t xml:space="preserve">    Open a new output file "CSC450-mod5-reverse.txt" for </w:t>
      </w:r>
      <w:proofErr w:type="gramStart"/>
      <w:r>
        <w:t>writing</w:t>
      </w:r>
      <w:proofErr w:type="gramEnd"/>
    </w:p>
    <w:p w14:paraId="1C5ACCC2" w14:textId="77777777" w:rsidR="001F5791" w:rsidRDefault="001F5791" w:rsidP="001F5791">
      <w:r>
        <w:t xml:space="preserve">    If the file is open</w:t>
      </w:r>
    </w:p>
    <w:p w14:paraId="626DE566" w14:textId="77777777" w:rsidR="001F5791" w:rsidRDefault="001F5791" w:rsidP="001F5791">
      <w:r>
        <w:t xml:space="preserve">        Write </w:t>
      </w:r>
      <w:proofErr w:type="spellStart"/>
      <w:r>
        <w:t>reversedContent</w:t>
      </w:r>
      <w:proofErr w:type="spellEnd"/>
      <w:r>
        <w:t xml:space="preserve"> to the </w:t>
      </w:r>
      <w:proofErr w:type="gramStart"/>
      <w:r>
        <w:t>file</w:t>
      </w:r>
      <w:proofErr w:type="gramEnd"/>
    </w:p>
    <w:p w14:paraId="2D06595D" w14:textId="77777777" w:rsidR="001F5791" w:rsidRDefault="001F5791" w:rsidP="001F5791">
      <w:r>
        <w:t xml:space="preserve">        Close the </w:t>
      </w:r>
      <w:proofErr w:type="gramStart"/>
      <w:r>
        <w:t>file</w:t>
      </w:r>
      <w:proofErr w:type="gramEnd"/>
    </w:p>
    <w:p w14:paraId="679F206C" w14:textId="77777777" w:rsidR="001F5791" w:rsidRDefault="001F5791" w:rsidP="001F5791">
      <w:r>
        <w:t xml:space="preserve">        Display "Reversed content saved to CSC450-mod5-reverse.txt."</w:t>
      </w:r>
    </w:p>
    <w:p w14:paraId="5EABAEB1" w14:textId="77777777" w:rsidR="001F5791" w:rsidRDefault="001F5791" w:rsidP="001F5791">
      <w:r>
        <w:t xml:space="preserve">    Else</w:t>
      </w:r>
    </w:p>
    <w:p w14:paraId="7B59A5DF" w14:textId="77777777" w:rsidR="001F5791" w:rsidRDefault="001F5791" w:rsidP="001F5791">
      <w:r>
        <w:t xml:space="preserve">        Display "Unable to open CSC450-mod5-reverse.txt for writing."</w:t>
      </w:r>
    </w:p>
    <w:p w14:paraId="393D5998" w14:textId="77777777" w:rsidR="001F5791" w:rsidRDefault="001F5791" w:rsidP="001F5791">
      <w:r>
        <w:t xml:space="preserve">        Return 1</w:t>
      </w:r>
    </w:p>
    <w:p w14:paraId="01A2E02F" w14:textId="77777777" w:rsidR="001F5791" w:rsidRDefault="001F5791" w:rsidP="001F5791">
      <w:r>
        <w:t xml:space="preserve">    End If</w:t>
      </w:r>
    </w:p>
    <w:p w14:paraId="607F14E2" w14:textId="77777777" w:rsidR="001F5791" w:rsidRDefault="001F5791" w:rsidP="001F5791"/>
    <w:p w14:paraId="06510995" w14:textId="77777777" w:rsidR="001F5791" w:rsidRDefault="001F5791" w:rsidP="001F5791">
      <w:r>
        <w:t xml:space="preserve">    Return 0</w:t>
      </w:r>
    </w:p>
    <w:p w14:paraId="736B451C" w14:textId="6DE95226" w:rsidR="00134EFD" w:rsidRDefault="001F5791" w:rsidP="001F5791">
      <w:r>
        <w:t>End Function</w:t>
      </w:r>
    </w:p>
    <w:p w14:paraId="0FAE99FA" w14:textId="77777777" w:rsidR="00BA5FBF" w:rsidRDefault="00BA5FBF" w:rsidP="00134EFD"/>
    <w:p w14:paraId="4EBD9F94" w14:textId="77777777" w:rsidR="00BA5FBF" w:rsidRDefault="00BA5FBF" w:rsidP="00134EFD"/>
    <w:p w14:paraId="1EE12ED1" w14:textId="77777777" w:rsidR="00BA5FBF" w:rsidRDefault="00BA5FBF" w:rsidP="00134EFD"/>
    <w:p w14:paraId="532DC97E" w14:textId="77777777" w:rsidR="00BA5FBF" w:rsidRDefault="00BA5FBF" w:rsidP="00134EFD"/>
    <w:p w14:paraId="41B356F4" w14:textId="77777777" w:rsidR="00BA5FBF" w:rsidRDefault="00BA5FBF" w:rsidP="00134EFD"/>
    <w:p w14:paraId="77D36B96" w14:textId="77777777" w:rsidR="00BA5FBF" w:rsidRDefault="00BA5FBF" w:rsidP="00134EFD"/>
    <w:p w14:paraId="3944C8EF" w14:textId="77777777" w:rsidR="00BA5FBF" w:rsidRDefault="00BA5FBF" w:rsidP="00134EFD"/>
    <w:p w14:paraId="2B4EBA37" w14:textId="77777777" w:rsidR="00BA5FBF" w:rsidRDefault="00BA5FBF" w:rsidP="00134EFD"/>
    <w:p w14:paraId="792B116A" w14:textId="77777777" w:rsidR="00BA5FBF" w:rsidRDefault="00BA5FBF" w:rsidP="00134EFD"/>
    <w:p w14:paraId="5BBAA8FF" w14:textId="77777777" w:rsidR="00BA5FBF" w:rsidRDefault="00BA5FBF" w:rsidP="00134EFD"/>
    <w:p w14:paraId="311BAB0D" w14:textId="77777777" w:rsidR="00BA5FBF" w:rsidRPr="00134EFD" w:rsidRDefault="00BA5FBF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35A968D8" w:rsidR="00D03884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ing for User input, performing validation, and limiting special characters input.</w:t>
      </w:r>
    </w:p>
    <w:p w14:paraId="524BD170" w14:textId="41AE9320" w:rsidR="001F5791" w:rsidRPr="001F5791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0A1215" wp14:editId="332790E1">
            <wp:extent cx="5943600" cy="1480820"/>
            <wp:effectExtent l="0" t="0" r="0" b="0"/>
            <wp:docPr id="54955928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59287" name="Picture 1" descr="A screen 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11E6F" w14:textId="38CF423C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igure </w:t>
      </w:r>
      <w:r w:rsidR="00BA5FBF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B8821F3" w14:textId="3E0F84D9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</w:t>
      </w:r>
    </w:p>
    <w:p w14:paraId="2ABA1AEC" w14:textId="36CF11C8" w:rsidR="00FE4142" w:rsidRPr="001F5791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D5E869" wp14:editId="44A1CC37">
            <wp:extent cx="5943600" cy="4062095"/>
            <wp:effectExtent l="0" t="0" r="0" b="0"/>
            <wp:docPr id="93083277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832774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4142" w:rsidRPr="001F579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C1309" w14:textId="77777777" w:rsidR="009C5DAE" w:rsidRDefault="009C5DAE" w:rsidP="004B18FC">
      <w:pPr>
        <w:spacing w:after="0" w:line="240" w:lineRule="auto"/>
      </w:pPr>
      <w:r>
        <w:separator/>
      </w:r>
    </w:p>
  </w:endnote>
  <w:endnote w:type="continuationSeparator" w:id="0">
    <w:p w14:paraId="1F58C591" w14:textId="77777777" w:rsidR="009C5DAE" w:rsidRDefault="009C5DAE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09949" w14:textId="77777777" w:rsidR="009C5DAE" w:rsidRDefault="009C5DAE" w:rsidP="004B18FC">
      <w:pPr>
        <w:spacing w:after="0" w:line="240" w:lineRule="auto"/>
      </w:pPr>
      <w:r>
        <w:separator/>
      </w:r>
    </w:p>
  </w:footnote>
  <w:footnote w:type="continuationSeparator" w:id="0">
    <w:p w14:paraId="710DF48A" w14:textId="77777777" w:rsidR="009C5DAE" w:rsidRDefault="009C5DAE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tKgFAPnPOgotAAAA"/>
  </w:docVars>
  <w:rsids>
    <w:rsidRoot w:val="000E6081"/>
    <w:rsid w:val="00006059"/>
    <w:rsid w:val="00010870"/>
    <w:rsid w:val="0003508C"/>
    <w:rsid w:val="000867D7"/>
    <w:rsid w:val="000875B3"/>
    <w:rsid w:val="000C6A29"/>
    <w:rsid w:val="000E6081"/>
    <w:rsid w:val="001249C9"/>
    <w:rsid w:val="00134EFD"/>
    <w:rsid w:val="001F5791"/>
    <w:rsid w:val="00201AB2"/>
    <w:rsid w:val="00284AAD"/>
    <w:rsid w:val="002A0327"/>
    <w:rsid w:val="002B5216"/>
    <w:rsid w:val="002D2237"/>
    <w:rsid w:val="00301B21"/>
    <w:rsid w:val="00331B6F"/>
    <w:rsid w:val="003722FD"/>
    <w:rsid w:val="00443A62"/>
    <w:rsid w:val="00456884"/>
    <w:rsid w:val="004B18FC"/>
    <w:rsid w:val="004E73F0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931786"/>
    <w:rsid w:val="009C5DAE"/>
    <w:rsid w:val="00A15F34"/>
    <w:rsid w:val="00A30826"/>
    <w:rsid w:val="00A644A2"/>
    <w:rsid w:val="00A750DF"/>
    <w:rsid w:val="00A97370"/>
    <w:rsid w:val="00AA1BB2"/>
    <w:rsid w:val="00B04C72"/>
    <w:rsid w:val="00B44828"/>
    <w:rsid w:val="00BA5FBF"/>
    <w:rsid w:val="00C94F88"/>
    <w:rsid w:val="00CE3D3D"/>
    <w:rsid w:val="00D03884"/>
    <w:rsid w:val="00D07343"/>
    <w:rsid w:val="00D109FF"/>
    <w:rsid w:val="00D271B8"/>
    <w:rsid w:val="00DA7830"/>
    <w:rsid w:val="00DC1A99"/>
    <w:rsid w:val="00E33C15"/>
    <w:rsid w:val="00EC2442"/>
    <w:rsid w:val="00EE4760"/>
    <w:rsid w:val="00F04D2D"/>
    <w:rsid w:val="00F47A3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93</Words>
  <Characters>2153</Characters>
  <Application>Microsoft Office Word</Application>
  <DocSecurity>0</DocSecurity>
  <Lines>119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7</cp:revision>
  <dcterms:created xsi:type="dcterms:W3CDTF">2023-10-13T04:38:00Z</dcterms:created>
  <dcterms:modified xsi:type="dcterms:W3CDTF">2023-10-13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